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  <w:lang w:bidi="bn-BD"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497FF572" w:rsidR="007D7E60" w:rsidRPr="007D7E60" w:rsidRDefault="00115FB6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7CDCC1A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695878">
        <w:rPr>
          <w:rFonts w:ascii="Times New Roman" w:hAnsi="Times New Roman" w:cs="Times New Roman"/>
          <w:b/>
          <w:color w:val="000000" w:themeColor="text1"/>
          <w:sz w:val="32"/>
        </w:rPr>
        <w:t>University Management System</w:t>
      </w:r>
    </w:p>
    <w:p w14:paraId="0C58B867" w14:textId="1C5A5A4D" w:rsidR="007D7E60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695878">
        <w:rPr>
          <w:rFonts w:ascii="Times New Roman" w:hAnsi="Times New Roman" w:cs="Times New Roman"/>
          <w:b/>
          <w:color w:val="000000" w:themeColor="text1"/>
          <w:sz w:val="32"/>
        </w:rPr>
        <w:t>F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207BB39A" w:rsidR="007D7E60" w:rsidRPr="008A7DF5" w:rsidRDefault="00695878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Borno, Md. Siraju</w:t>
            </w:r>
            <w:r w:rsidR="00D462FB">
              <w:rPr>
                <w:rFonts w:ascii="Times New Roman" w:hAnsi="Times New Roman" w:cs="Times New Roman"/>
                <w:b w:val="0"/>
                <w:sz w:val="24"/>
              </w:rPr>
              <w:t>d</w:t>
            </w:r>
            <w:r>
              <w:rPr>
                <w:rFonts w:ascii="Times New Roman" w:hAnsi="Times New Roman" w:cs="Times New Roman"/>
                <w:b w:val="0"/>
                <w:sz w:val="24"/>
              </w:rPr>
              <w:t>din</w:t>
            </w:r>
          </w:p>
        </w:tc>
        <w:tc>
          <w:tcPr>
            <w:tcW w:w="3932" w:type="dxa"/>
            <w:vAlign w:val="center"/>
          </w:tcPr>
          <w:p w14:paraId="0C58B86D" w14:textId="43587BE6" w:rsidR="007D7E60" w:rsidRPr="008A7DF5" w:rsidRDefault="00695878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8-36449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06B19AF7" w:rsidR="007D7E60" w:rsidRPr="000D70D2" w:rsidRDefault="000D70D2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4"/>
              </w:rPr>
            </w:pPr>
            <w:r w:rsidRPr="000D70D2">
              <w:rPr>
                <w:rFonts w:ascii="Segoe UI" w:eastAsia="Times New Roman" w:hAnsi="Segoe UI" w:cs="Segoe UI"/>
                <w:b w:val="0"/>
                <w:bCs w:val="0"/>
                <w:szCs w:val="18"/>
              </w:rPr>
              <w:t>SHAFIQ AHMED</w:t>
            </w:r>
          </w:p>
        </w:tc>
        <w:tc>
          <w:tcPr>
            <w:tcW w:w="3932" w:type="dxa"/>
            <w:vAlign w:val="center"/>
          </w:tcPr>
          <w:p w14:paraId="0C58B870" w14:textId="018F7718" w:rsidR="007D7E60" w:rsidRPr="000D70D2" w:rsidRDefault="000D70D2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D70D2">
              <w:rPr>
                <w:rFonts w:ascii="Cambria" w:hAnsi="Cambria"/>
                <w:b/>
                <w:bCs/>
              </w:rPr>
              <w:t>18-38454-2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39465528" w14:textId="77777777" w:rsidR="00DD5E0D" w:rsidRDefault="00DD5E0D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Our project is University Management System. We choose this project because of 2 main reasons.</w:t>
      </w:r>
    </w:p>
    <w:p w14:paraId="21319844" w14:textId="32BCECCF" w:rsidR="00E701EB" w:rsidRDefault="00DD5E0D" w:rsidP="00DD5E0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Every university should be using a digital system that does not require much man power and paper-pen. In this way </w:t>
      </w:r>
      <w:r w:rsidR="000D70D2">
        <w:rPr>
          <w:rFonts w:ascii="Times New Roman" w:hAnsi="Times New Roman" w:cs="Times New Roman"/>
          <w:i/>
          <w:sz w:val="24"/>
        </w:rPr>
        <w:t>Environment is saved and cost are reduced.</w:t>
      </w:r>
    </w:p>
    <w:p w14:paraId="14D57E45" w14:textId="61D57926" w:rsidR="000D70D2" w:rsidRDefault="000D70D2" w:rsidP="00DD5E0D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Ongoing pandemic: On situation like Covid-19 every university has closed their physical campus. So they need a system like this to continue their student’s education.</w:t>
      </w:r>
    </w:p>
    <w:p w14:paraId="55958823" w14:textId="2A216F8F" w:rsidR="000D70D2" w:rsidRDefault="000D70D2" w:rsidP="000D70D2">
      <w:p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Some of the key features of users are mentioned below:</w:t>
      </w:r>
    </w:p>
    <w:p w14:paraId="7C7E5622" w14:textId="7EFCF9C5" w:rsidR="000D70D2" w:rsidRDefault="000D70D2" w:rsidP="000D70D2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dmin:</w:t>
      </w:r>
    </w:p>
    <w:p w14:paraId="21C74CB4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Register new teacher</w:t>
      </w:r>
    </w:p>
    <w:p w14:paraId="75D64EDC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View and Edit teacher, student and stuff profile</w:t>
      </w:r>
    </w:p>
    <w:p w14:paraId="4A06F4B3" w14:textId="77338396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View System log</w:t>
      </w:r>
    </w:p>
    <w:p w14:paraId="0E4C1718" w14:textId="2C19109E" w:rsidR="000D70D2" w:rsidRDefault="000D70D2" w:rsidP="000D70D2">
      <w:pPr>
        <w:pStyle w:val="ListParagraph"/>
        <w:numPr>
          <w:ilvl w:val="0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Teacher:</w:t>
      </w:r>
    </w:p>
    <w:p w14:paraId="09ADAD53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View Student Profile</w:t>
      </w:r>
    </w:p>
    <w:p w14:paraId="66DF059E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Upload study materials</w:t>
      </w:r>
    </w:p>
    <w:p w14:paraId="589F57D6" w14:textId="48F4B54D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 xml:space="preserve">Upload grades </w:t>
      </w:r>
    </w:p>
    <w:p w14:paraId="6EDC3704" w14:textId="21A8896F" w:rsidR="000D70D2" w:rsidRDefault="000D70D2" w:rsidP="000D70D2">
      <w:pPr>
        <w:pStyle w:val="ListParagraph"/>
        <w:numPr>
          <w:ilvl w:val="0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Stuff:</w:t>
      </w:r>
    </w:p>
    <w:p w14:paraId="507855BB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Register new student</w:t>
      </w:r>
    </w:p>
    <w:p w14:paraId="337DBD67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Receive payment</w:t>
      </w:r>
    </w:p>
    <w:p w14:paraId="79D7E36B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Setup classroom</w:t>
      </w:r>
    </w:p>
    <w:p w14:paraId="6A3C7941" w14:textId="2D049658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Notice update</w:t>
      </w:r>
    </w:p>
    <w:p w14:paraId="24087EBE" w14:textId="2C2FC719" w:rsidR="000D70D2" w:rsidRDefault="000D70D2" w:rsidP="000D70D2">
      <w:pPr>
        <w:pStyle w:val="ListParagraph"/>
        <w:numPr>
          <w:ilvl w:val="0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Student:</w:t>
      </w:r>
    </w:p>
    <w:p w14:paraId="784D5882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View finance</w:t>
      </w:r>
    </w:p>
    <w:p w14:paraId="4A49693D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View grade</w:t>
      </w:r>
    </w:p>
    <w:p w14:paraId="7D57264B" w14:textId="7777777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Download study material</w:t>
      </w:r>
    </w:p>
    <w:p w14:paraId="59AD200B" w14:textId="263A8E57" w:rsidR="000D70D2" w:rsidRDefault="000D70D2" w:rsidP="000D70D2">
      <w:pPr>
        <w:pStyle w:val="ListParagraph"/>
        <w:numPr>
          <w:ilvl w:val="1"/>
          <w:numId w:val="7"/>
        </w:numPr>
        <w:spacing w:before="120" w:after="120"/>
        <w:rPr>
          <w:rFonts w:ascii="Cambria" w:hAnsi="Cambria"/>
        </w:rPr>
      </w:pPr>
      <w:r>
        <w:rPr>
          <w:rFonts w:ascii="Cambria" w:hAnsi="Cambria"/>
        </w:rPr>
        <w:t>View teacher profile</w:t>
      </w:r>
    </w:p>
    <w:p w14:paraId="06AB3DD3" w14:textId="74AE05C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4962D98F" w14:textId="77777777" w:rsidR="00BD45E3" w:rsidRDefault="00BD45E3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10B9235" w14:textId="77777777" w:rsidR="00D244FC" w:rsidRDefault="00D462F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D462FB">
        <w:rPr>
          <w:rFonts w:ascii="Times New Roman" w:hAnsi="Times New Roman" w:cs="Times New Roman"/>
          <w:i/>
          <w:sz w:val="24"/>
        </w:rPr>
        <w:drawing>
          <wp:inline distT="0" distB="0" distL="0" distR="0" wp14:anchorId="07962162" wp14:editId="6A571AB4">
            <wp:extent cx="3308829" cy="36576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37357" cy="368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6E330" w14:textId="441B940D" w:rsidR="00B764C0" w:rsidRPr="009260E6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6E930094" w:rsidR="007425D1" w:rsidRDefault="00D462FB" w:rsidP="009260E6">
      <w:pPr>
        <w:tabs>
          <w:tab w:val="left" w:pos="3803"/>
        </w:tabs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ab/>
      </w:r>
    </w:p>
    <w:p w14:paraId="5BA378D1" w14:textId="38295561" w:rsidR="00D0165F" w:rsidRPr="00D462FB" w:rsidRDefault="00D462FB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</w:rPr>
      </w:pPr>
      <w:proofErr w:type="spellStart"/>
      <w:r w:rsidRPr="00D462FB">
        <w:rPr>
          <w:rFonts w:ascii="Consolas" w:hAnsi="Consolas" w:cs="Times New Roman"/>
          <w:b/>
          <w:i/>
          <w:sz w:val="24"/>
          <w:szCs w:val="24"/>
        </w:rPr>
        <w:t>L</w:t>
      </w:r>
      <w:r w:rsidR="00D0165F" w:rsidRPr="00D462FB">
        <w:rPr>
          <w:rFonts w:ascii="Consolas" w:hAnsi="Consolas" w:cs="Times New Roman"/>
          <w:b/>
          <w:i/>
          <w:sz w:val="24"/>
          <w:szCs w:val="24"/>
        </w:rPr>
        <w:t>ogin</w:t>
      </w:r>
      <w:r w:rsidRPr="00D462FB">
        <w:rPr>
          <w:rFonts w:ascii="Consolas" w:hAnsi="Consolas" w:cs="Times New Roman"/>
          <w:b/>
          <w:i/>
          <w:sz w:val="24"/>
          <w:szCs w:val="24"/>
        </w:rPr>
        <w:t>_check</w:t>
      </w:r>
      <w:r w:rsidR="00D0165F" w:rsidRPr="00D462FB">
        <w:rPr>
          <w:rFonts w:ascii="Consolas" w:hAnsi="Consolas" w:cs="Times New Roman"/>
          <w:b/>
          <w:i/>
          <w:sz w:val="24"/>
          <w:szCs w:val="24"/>
        </w:rPr>
        <w:t>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039BBCA" w14:textId="60DA1336" w:rsidR="00D462FB" w:rsidRPr="00D462FB" w:rsidRDefault="00D0165F" w:rsidP="00D462FB">
      <w:pPr>
        <w:shd w:val="clear" w:color="auto" w:fill="282C34"/>
        <w:spacing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>
        <w:rPr>
          <w:rFonts w:ascii="Consolas" w:hAnsi="Consolas" w:cs="Times New Roman"/>
          <w:i/>
          <w:sz w:val="24"/>
          <w:szCs w:val="24"/>
        </w:rPr>
        <w:t xml:space="preserve"> </w:t>
      </w:r>
      <w:r w:rsidR="00D462FB"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cred</w:t>
      </w:r>
      <w:r w:rsidR="00D462FB"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="00D462FB"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="00D462FB"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="00D462FB"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new</w:t>
      </w:r>
      <w:r w:rsidR="00D462FB"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gramStart"/>
      <w:r w:rsidR="00D462FB"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Credential</w:t>
      </w:r>
      <w:r w:rsidR="00D462FB"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="00D462FB"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41E5ECCE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cred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gramStart"/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login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2CBA6C10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</w:t>
      </w:r>
      <w:proofErr w:type="gramStart"/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if</w:t>
      </w:r>
      <w:proofErr w:type="gram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(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!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D19A66"/>
          <w:sz w:val="24"/>
          <w:szCs w:val="24"/>
          <w:lang w:bidi="bn-BD"/>
        </w:rPr>
        <w:t>null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 {</w:t>
      </w:r>
    </w:p>
    <w:p w14:paraId="06D05FC8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</w:t>
      </w:r>
      <w:proofErr w:type="spell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cookie_name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email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;</w:t>
      </w:r>
    </w:p>
    <w:p w14:paraId="02F73774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</w:t>
      </w:r>
      <w:proofErr w:type="spell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cookie_value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proofErr w:type="gramStart"/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Email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61170EAB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proofErr w:type="gramStart"/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setcookie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cookie_name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,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cookie_value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,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time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)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+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r w:rsidRPr="00D462FB">
        <w:rPr>
          <w:rFonts w:ascii="Consolas" w:eastAsia="Times New Roman" w:hAnsi="Consolas" w:cs="Times New Roman"/>
          <w:color w:val="D19A66"/>
          <w:sz w:val="24"/>
          <w:szCs w:val="24"/>
          <w:lang w:bidi="bn-BD"/>
        </w:rPr>
        <w:t>10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,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/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4C9A926F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_</w:t>
      </w:r>
      <w:proofErr w:type="gram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SESSION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[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email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]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Email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);</w:t>
      </w:r>
    </w:p>
    <w:p w14:paraId="60F094C6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_</w:t>
      </w:r>
      <w:proofErr w:type="gram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SESSION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[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id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]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Id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);</w:t>
      </w:r>
    </w:p>
    <w:p w14:paraId="088851B7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_</w:t>
      </w:r>
      <w:proofErr w:type="gram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SESSION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[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</w:t>
      </w:r>
      <w:proofErr w:type="spellStart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UserType</w:t>
      </w:r>
      <w:proofErr w:type="spell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]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Type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);</w:t>
      </w:r>
    </w:p>
    <w:p w14:paraId="70B38E87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proofErr w:type="gramStart"/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if</w:t>
      </w:r>
      <w:proofErr w:type="gram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(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Type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)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'teacher'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 {</w:t>
      </w:r>
    </w:p>
    <w:p w14:paraId="336FC1F6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    </w:t>
      </w:r>
      <w:r w:rsidRPr="00D462FB">
        <w:rPr>
          <w:rFonts w:ascii="Consolas" w:eastAsia="Times New Roman" w:hAnsi="Consolas" w:cs="Times New Roman"/>
          <w:i/>
          <w:iCs/>
          <w:color w:val="7F848E"/>
          <w:sz w:val="24"/>
          <w:szCs w:val="24"/>
          <w:lang w:bidi="bn-BD"/>
        </w:rPr>
        <w:t>// </w:t>
      </w:r>
      <w:proofErr w:type="gramStart"/>
      <w:r w:rsidRPr="00D462FB">
        <w:rPr>
          <w:rFonts w:ascii="Consolas" w:eastAsia="Times New Roman" w:hAnsi="Consolas" w:cs="Times New Roman"/>
          <w:i/>
          <w:iCs/>
          <w:color w:val="7F848E"/>
          <w:sz w:val="24"/>
          <w:szCs w:val="24"/>
          <w:lang w:bidi="bn-BD"/>
        </w:rPr>
        <w:t>header(</w:t>
      </w:r>
      <w:proofErr w:type="gramEnd"/>
      <w:r w:rsidRPr="00D462FB">
        <w:rPr>
          <w:rFonts w:ascii="Consolas" w:eastAsia="Times New Roman" w:hAnsi="Consolas" w:cs="Times New Roman"/>
          <w:i/>
          <w:iCs/>
          <w:color w:val="7F848E"/>
          <w:sz w:val="24"/>
          <w:szCs w:val="24"/>
          <w:lang w:bidi="bn-BD"/>
        </w:rPr>
        <w:t>"Refresh:0;url= </w:t>
      </w:r>
      <w:proofErr w:type="spellStart"/>
      <w:r w:rsidRPr="00D462FB">
        <w:rPr>
          <w:rFonts w:ascii="Consolas" w:eastAsia="Times New Roman" w:hAnsi="Consolas" w:cs="Times New Roman"/>
          <w:i/>
          <w:iCs/>
          <w:color w:val="7F848E"/>
          <w:sz w:val="24"/>
          <w:szCs w:val="24"/>
          <w:lang w:bidi="bn-BD"/>
        </w:rPr>
        <w:t>Teacher_Home.php</w:t>
      </w:r>
      <w:proofErr w:type="spellEnd"/>
      <w:r w:rsidRPr="00D462FB">
        <w:rPr>
          <w:rFonts w:ascii="Consolas" w:eastAsia="Times New Roman" w:hAnsi="Consolas" w:cs="Times New Roman"/>
          <w:i/>
          <w:iCs/>
          <w:color w:val="7F848E"/>
          <w:sz w:val="24"/>
          <w:szCs w:val="24"/>
          <w:lang w:bidi="bn-BD"/>
        </w:rPr>
        <w:t>");</w:t>
      </w:r>
    </w:p>
    <w:p w14:paraId="6170CA04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    </w:t>
      </w:r>
      <w:proofErr w:type="gramStart"/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header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Refresh:0;url= </w:t>
      </w:r>
      <w:proofErr w:type="spellStart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Teacher_Profile.php</w:t>
      </w:r>
      <w:proofErr w:type="spell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3F02D884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} </w:t>
      </w:r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else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if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(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proofErr w:type="gramStart"/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Type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'admin'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 {</w:t>
      </w:r>
    </w:p>
    <w:p w14:paraId="6B390A5B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    </w:t>
      </w:r>
      <w:proofErr w:type="gramStart"/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header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Refresh:0;url= </w:t>
      </w:r>
      <w:proofErr w:type="spellStart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AdminProfile.php</w:t>
      </w:r>
      <w:proofErr w:type="spell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064F2D10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}</w:t>
      </w:r>
    </w:p>
    <w:p w14:paraId="268076C9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}</w:t>
      </w:r>
    </w:p>
    <w:p w14:paraId="37A982E5" w14:textId="4EA2CC4B" w:rsidR="00D0165F" w:rsidRDefault="00D0165F" w:rsidP="00DD43F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bookmarkStart w:id="0" w:name="_GoBack"/>
      <w:bookmarkEnd w:id="0"/>
    </w:p>
    <w:p w14:paraId="7938C5F2" w14:textId="54A40C52" w:rsidR="00D0165F" w:rsidRDefault="00D462FB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</w:rPr>
      </w:pPr>
      <w:r w:rsidRPr="00D462FB">
        <w:rPr>
          <w:rFonts w:ascii="Consolas" w:hAnsi="Consolas" w:cs="Times New Roman"/>
          <w:b/>
          <w:i/>
          <w:sz w:val="24"/>
          <w:szCs w:val="24"/>
        </w:rPr>
        <w:t>Teacher_Search.js</w:t>
      </w:r>
    </w:p>
    <w:p w14:paraId="34799489" w14:textId="77777777" w:rsidR="00D462FB" w:rsidRPr="00D462FB" w:rsidRDefault="00D462FB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</w:rPr>
      </w:pPr>
    </w:p>
    <w:p w14:paraId="23863485" w14:textId="49C6C3A0" w:rsidR="00D462FB" w:rsidRPr="00D462FB" w:rsidRDefault="00D0165F" w:rsidP="00D462FB">
      <w:pPr>
        <w:shd w:val="clear" w:color="auto" w:fill="282C34"/>
        <w:spacing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>
        <w:rPr>
          <w:rFonts w:ascii="Consolas" w:hAnsi="Consolas" w:cs="Times New Roman"/>
          <w:i/>
          <w:sz w:val="24"/>
          <w:szCs w:val="24"/>
        </w:rPr>
        <w:t xml:space="preserve"> </w:t>
      </w:r>
      <w:proofErr w:type="gramStart"/>
      <w:r w:rsidR="00D462FB"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function</w:t>
      </w:r>
      <w:proofErr w:type="gramEnd"/>
      <w:r w:rsidR="00D462FB"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spellStart"/>
      <w:r w:rsidR="00D462FB"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showTeacher</w:t>
      </w:r>
      <w:proofErr w:type="spellEnd"/>
      <w:r w:rsidR="00D462FB"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) {</w:t>
      </w:r>
    </w:p>
    <w:p w14:paraId="6E9998BF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</w:t>
      </w:r>
      <w:proofErr w:type="spellStart"/>
      <w:proofErr w:type="gramStart"/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var</w:t>
      </w:r>
      <w:proofErr w:type="spellEnd"/>
      <w:proofErr w:type="gram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spell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uname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spellStart"/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document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ElementById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</w:t>
      </w:r>
      <w:proofErr w:type="spellStart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uname</w:t>
      </w:r>
      <w:proofErr w:type="spell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.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value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;</w:t>
      </w:r>
    </w:p>
    <w:p w14:paraId="1585CDB4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</w:t>
      </w:r>
    </w:p>
    <w:p w14:paraId="49311EAC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</w:t>
      </w:r>
      <w:proofErr w:type="spellStart"/>
      <w:proofErr w:type="gramStart"/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var</w:t>
      </w:r>
      <w:proofErr w:type="spellEnd"/>
      <w:proofErr w:type="gram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spell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xhttp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new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spellStart"/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XMLHttpRequest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);</w:t>
      </w:r>
    </w:p>
    <w:p w14:paraId="7C7293BB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</w:t>
      </w:r>
      <w:proofErr w:type="spell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xhttp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onreadystatechange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gramStart"/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function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 {</w:t>
      </w:r>
    </w:p>
    <w:p w14:paraId="529A78AD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</w:p>
    <w:p w14:paraId="0B14558D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</w:t>
      </w:r>
      <w:proofErr w:type="gramStart"/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if</w:t>
      </w:r>
      <w:proofErr w:type="gram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(</w:t>
      </w:r>
      <w:proofErr w:type="spellStart"/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this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readyState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D19A66"/>
          <w:sz w:val="24"/>
          <w:szCs w:val="24"/>
          <w:lang w:bidi="bn-BD"/>
        </w:rPr>
        <w:t>4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&amp;&amp;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spellStart"/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this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status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D19A66"/>
          <w:sz w:val="24"/>
          <w:szCs w:val="24"/>
          <w:lang w:bidi="bn-BD"/>
        </w:rPr>
        <w:t>200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 {</w:t>
      </w:r>
    </w:p>
    <w:p w14:paraId="2622A764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proofErr w:type="gramStart"/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document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ElementById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mytext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.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innerHTML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this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responseText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;</w:t>
      </w:r>
    </w:p>
    <w:p w14:paraId="1A7C5E67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} </w:t>
      </w:r>
      <w:r w:rsidRPr="00D462FB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else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{</w:t>
      </w:r>
    </w:p>
    <w:p w14:paraId="303E5C4D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proofErr w:type="gramStart"/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document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ElementById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mytext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.</w:t>
      </w:r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innerHTML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this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status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;</w:t>
      </w:r>
    </w:p>
    <w:p w14:paraId="6367C95E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}</w:t>
      </w:r>
    </w:p>
    <w:p w14:paraId="1FA4FB5C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};</w:t>
      </w:r>
    </w:p>
    <w:p w14:paraId="174BB498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</w:t>
      </w:r>
      <w:proofErr w:type="gram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xhttp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open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POST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, </w:t>
      </w:r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/University_Management_System/control/Teacher_Search_Control.php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, </w:t>
      </w:r>
      <w:r w:rsidRPr="00D462FB">
        <w:rPr>
          <w:rFonts w:ascii="Consolas" w:eastAsia="Times New Roman" w:hAnsi="Consolas" w:cs="Times New Roman"/>
          <w:color w:val="D19A66"/>
          <w:sz w:val="24"/>
          <w:szCs w:val="24"/>
          <w:lang w:bidi="bn-BD"/>
        </w:rPr>
        <w:t>true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4E5BD939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</w:t>
      </w:r>
      <w:proofErr w:type="gram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xhttp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setRequestHeader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Content-type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, </w:t>
      </w:r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application/x-www-form-urlencoded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34A94DC7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</w:t>
      </w:r>
      <w:proofErr w:type="spellStart"/>
      <w:proofErr w:type="gram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xhttp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.</w:t>
      </w:r>
      <w:r w:rsidRPr="00D462FB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send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</w:t>
      </w:r>
      <w:proofErr w:type="spellStart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uname</w:t>
      </w:r>
      <w:proofErr w:type="spellEnd"/>
      <w:r w:rsidRPr="00D462FB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="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D462FB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+</w:t>
      </w: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spellStart"/>
      <w:r w:rsidRPr="00D462FB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uname</w:t>
      </w:r>
      <w:proofErr w:type="spellEnd"/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5E199E9D" w14:textId="77777777" w:rsidR="00D462FB" w:rsidRPr="00D462FB" w:rsidRDefault="00D462FB" w:rsidP="00D462FB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D462FB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}</w:t>
      </w:r>
    </w:p>
    <w:p w14:paraId="120EC682" w14:textId="7CAC72E2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8FBDA5" w14:textId="0AD52317" w:rsidR="00D0165F" w:rsidRDefault="00BB3C5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</w:rPr>
      </w:pPr>
      <w:proofErr w:type="spellStart"/>
      <w:r w:rsidRPr="00BB3C53">
        <w:rPr>
          <w:rFonts w:ascii="Consolas" w:hAnsi="Consolas" w:cs="Times New Roman"/>
          <w:b/>
          <w:i/>
          <w:sz w:val="24"/>
          <w:szCs w:val="24"/>
        </w:rPr>
        <w:t>Credential_repo.php</w:t>
      </w:r>
      <w:proofErr w:type="spellEnd"/>
    </w:p>
    <w:p w14:paraId="2DAFCE5F" w14:textId="77777777" w:rsidR="00752585" w:rsidRPr="00BB3C53" w:rsidRDefault="00752585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</w:rPr>
      </w:pPr>
    </w:p>
    <w:p w14:paraId="6DBDCB10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proofErr w:type="gram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&lt;?</w:t>
      </w:r>
      <w:proofErr w:type="spell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php</w:t>
      </w:r>
      <w:proofErr w:type="spellEnd"/>
      <w:proofErr w:type="gramEnd"/>
    </w:p>
    <w:p w14:paraId="25241B0D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proofErr w:type="gramStart"/>
      <w:r w:rsidRPr="00BB3C53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include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'</w:t>
      </w:r>
      <w:proofErr w:type="spellStart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DataAccess.php</w:t>
      </w:r>
      <w:proofErr w:type="spellEnd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'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752E8D79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</w:p>
    <w:p w14:paraId="15F64D4D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proofErr w:type="gram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class</w:t>
      </w:r>
      <w:proofErr w:type="gram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Credential</w:t>
      </w:r>
    </w:p>
    <w:p w14:paraId="25003DA5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{</w:t>
      </w:r>
    </w:p>
    <w:p w14:paraId="15499F09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</w:t>
      </w:r>
      <w:proofErr w:type="gram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private</w:t>
      </w:r>
      <w:proofErr w:type="gram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</w:t>
      </w:r>
      <w:proofErr w:type="spellStart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db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;</w:t>
      </w:r>
    </w:p>
    <w:p w14:paraId="4466E9AC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</w:t>
      </w:r>
      <w:proofErr w:type="gram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function</w:t>
      </w:r>
      <w:proofErr w:type="gram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__construct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)</w:t>
      </w:r>
    </w:p>
    <w:p w14:paraId="3B1F3750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{</w:t>
      </w:r>
    </w:p>
    <w:p w14:paraId="3799CB02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</w:t>
      </w:r>
      <w:r w:rsidRPr="00BB3C53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$this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db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new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proofErr w:type="spellStart"/>
      <w:proofErr w:type="gramStart"/>
      <w:r w:rsidRPr="00BB3C53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DataAccess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220DE87D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}</w:t>
      </w:r>
    </w:p>
    <w:p w14:paraId="0A9CD84F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</w:p>
    <w:p w14:paraId="3E22FA75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</w:t>
      </w:r>
      <w:proofErr w:type="gram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function</w:t>
      </w:r>
      <w:proofErr w:type="gram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Get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r w:rsidRPr="00BB3C53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Login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</w:t>
      </w:r>
    </w:p>
    <w:p w14:paraId="5EEF3757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{</w:t>
      </w:r>
    </w:p>
    <w:p w14:paraId="1A2AE078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</w:p>
    <w:p w14:paraId="79F22997" w14:textId="24457B9B" w:rsidR="00BB3C53" w:rsidRPr="00BB3C53" w:rsidRDefault="00BB3C53" w:rsidP="0017644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sql2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</w:t>
      </w:r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SELECT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*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FROM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login_type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WHERE</w:t>
      </w:r>
      <w:proofErr w:type="gramStart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 email</w:t>
      </w:r>
      <w:proofErr w:type="gramEnd"/>
      <w:r w:rsidRPr="00BB3C53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'" .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proofErr w:type="gramStart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getUsername</w:t>
      </w:r>
      <w:proofErr w:type="spellEnd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(</w:t>
      </w:r>
      <w:proofErr w:type="gramEnd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) . "' </w:t>
      </w:r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OR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</w:t>
      </w:r>
    </w:p>
    <w:p w14:paraId="5A32896E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       </w:t>
      </w:r>
      <w:proofErr w:type="gramStart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id</w:t>
      </w:r>
      <w:proofErr w:type="gramEnd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'" .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gramStart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getUsername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(</w:t>
      </w:r>
      <w:proofErr w:type="gramEnd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) . "'</w:t>
      </w:r>
      <w:proofErr w:type="gramStart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 </w:t>
      </w:r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AND</w:t>
      </w:r>
      <w:proofErr w:type="gramEnd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password</w:t>
      </w:r>
      <w:r w:rsidRPr="00BB3C53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 '" .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gramStart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getPassword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(</w:t>
      </w:r>
      <w:proofErr w:type="gramEnd"/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) . "' "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;</w:t>
      </w:r>
    </w:p>
    <w:p w14:paraId="5FCF194D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result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E5C07B"/>
          <w:sz w:val="24"/>
          <w:szCs w:val="24"/>
          <w:lang w:bidi="bn-BD"/>
        </w:rPr>
        <w:t>$this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db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proofErr w:type="gramStart"/>
      <w:r w:rsidRPr="00BB3C53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ReaderQuery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sql2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;</w:t>
      </w:r>
    </w:p>
    <w:p w14:paraId="270A7EBC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</w:t>
      </w:r>
      <w:proofErr w:type="gram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if</w:t>
      </w:r>
      <w:proofErr w:type="gram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(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result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num_rows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&gt;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D19A66"/>
          <w:sz w:val="24"/>
          <w:szCs w:val="24"/>
          <w:lang w:bidi="bn-BD"/>
        </w:rPr>
        <w:t>0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) {</w:t>
      </w:r>
    </w:p>
    <w:p w14:paraId="58ACAB04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proofErr w:type="gram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while</w:t>
      </w:r>
      <w:proofErr w:type="gram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(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row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56B6C2"/>
          <w:sz w:val="24"/>
          <w:szCs w:val="24"/>
          <w:lang w:bidi="bn-BD"/>
        </w:rPr>
        <w:t>=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result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r w:rsidRPr="00BB3C53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fetch_assoc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)) {</w:t>
      </w:r>
    </w:p>
    <w:p w14:paraId="7329A58C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   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proofErr w:type="gramStart"/>
      <w:r w:rsidRPr="00BB3C53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setId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row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[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id"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]);</w:t>
      </w:r>
    </w:p>
    <w:p w14:paraId="1FC0D7AF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   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proofErr w:type="gramStart"/>
      <w:r w:rsidRPr="00BB3C53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setEmail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row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[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email"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]);</w:t>
      </w:r>
    </w:p>
    <w:p w14:paraId="441F16BC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   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-&gt;</w:t>
      </w:r>
      <w:proofErr w:type="spellStart"/>
      <w:proofErr w:type="gramStart"/>
      <w:r w:rsidRPr="00BB3C53">
        <w:rPr>
          <w:rFonts w:ascii="Consolas" w:eastAsia="Times New Roman" w:hAnsi="Consolas" w:cs="Times New Roman"/>
          <w:color w:val="61AFEF"/>
          <w:sz w:val="24"/>
          <w:szCs w:val="24"/>
          <w:lang w:bidi="bn-BD"/>
        </w:rPr>
        <w:t>setType</w:t>
      </w:r>
      <w:proofErr w:type="spell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(</w:t>
      </w:r>
      <w:proofErr w:type="gramEnd"/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row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[</w:t>
      </w:r>
      <w:r w:rsidRPr="00BB3C53">
        <w:rPr>
          <w:rFonts w:ascii="Consolas" w:eastAsia="Times New Roman" w:hAnsi="Consolas" w:cs="Times New Roman"/>
          <w:color w:val="98C379"/>
          <w:sz w:val="24"/>
          <w:szCs w:val="24"/>
          <w:lang w:bidi="bn-BD"/>
        </w:rPr>
        <w:t>"type"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]);</w:t>
      </w:r>
    </w:p>
    <w:p w14:paraId="77B8130B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    </w:t>
      </w:r>
      <w:proofErr w:type="gram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return</w:t>
      </w:r>
      <w:proofErr w:type="gram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E06C75"/>
          <w:sz w:val="24"/>
          <w:szCs w:val="24"/>
          <w:lang w:bidi="bn-BD"/>
        </w:rPr>
        <w:t>$entity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;</w:t>
      </w:r>
    </w:p>
    <w:p w14:paraId="6BBF8AA6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}</w:t>
      </w:r>
    </w:p>
    <w:p w14:paraId="2E36F3AC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} </w:t>
      </w:r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else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{</w:t>
      </w:r>
    </w:p>
    <w:p w14:paraId="0D2EE095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    </w:t>
      </w:r>
      <w:proofErr w:type="gramStart"/>
      <w:r w:rsidRPr="00BB3C53">
        <w:rPr>
          <w:rFonts w:ascii="Consolas" w:eastAsia="Times New Roman" w:hAnsi="Consolas" w:cs="Times New Roman"/>
          <w:color w:val="C678DD"/>
          <w:sz w:val="24"/>
          <w:szCs w:val="24"/>
          <w:lang w:bidi="bn-BD"/>
        </w:rPr>
        <w:t>return</w:t>
      </w:r>
      <w:proofErr w:type="gramEnd"/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</w:t>
      </w:r>
      <w:r w:rsidRPr="00BB3C53">
        <w:rPr>
          <w:rFonts w:ascii="Consolas" w:eastAsia="Times New Roman" w:hAnsi="Consolas" w:cs="Times New Roman"/>
          <w:color w:val="D19A66"/>
          <w:sz w:val="24"/>
          <w:szCs w:val="24"/>
          <w:lang w:bidi="bn-BD"/>
        </w:rPr>
        <w:t>null</w:t>
      </w: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;</w:t>
      </w:r>
    </w:p>
    <w:p w14:paraId="5A6A7876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    }</w:t>
      </w:r>
    </w:p>
    <w:p w14:paraId="419C39E2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    }</w:t>
      </w:r>
    </w:p>
    <w:p w14:paraId="216565F9" w14:textId="77777777" w:rsidR="00BB3C53" w:rsidRPr="00BB3C53" w:rsidRDefault="00BB3C53" w:rsidP="00BB3C53">
      <w:pPr>
        <w:shd w:val="clear" w:color="auto" w:fill="282C34"/>
        <w:spacing w:after="0" w:line="330" w:lineRule="atLeast"/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</w:pPr>
      <w:r w:rsidRPr="00BB3C53">
        <w:rPr>
          <w:rFonts w:ascii="Consolas" w:eastAsia="Times New Roman" w:hAnsi="Consolas" w:cs="Times New Roman"/>
          <w:color w:val="ABB2BF"/>
          <w:sz w:val="24"/>
          <w:szCs w:val="24"/>
          <w:lang w:bidi="bn-BD"/>
        </w:rPr>
        <w:t>}</w:t>
      </w:r>
    </w:p>
    <w:p w14:paraId="4C6B513C" w14:textId="7928F922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78C8C6BB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497CF1F6" w14:textId="595B5849" w:rsidR="00F261BA" w:rsidRDefault="00F261BA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056D445" w14:textId="3E1A162F" w:rsidR="00F261BA" w:rsidRDefault="00F261BA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9D1EEFB" w14:textId="55C9C7DB" w:rsidR="00F261BA" w:rsidRDefault="00F261BA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90510FF" w14:textId="77777777" w:rsidR="00F261BA" w:rsidRDefault="00F261BA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lastRenderedPageBreak/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43D6E" w14:textId="77777777" w:rsidR="00D06B03" w:rsidRDefault="00D06B03" w:rsidP="000742EE">
      <w:pPr>
        <w:spacing w:after="0" w:line="240" w:lineRule="auto"/>
      </w:pPr>
      <w:r>
        <w:separator/>
      </w:r>
    </w:p>
  </w:endnote>
  <w:endnote w:type="continuationSeparator" w:id="0">
    <w:p w14:paraId="16963937" w14:textId="77777777" w:rsidR="00D06B03" w:rsidRDefault="00D06B03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  <w:lang w:bidi="bn-BD"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D845A7" w14:textId="77777777" w:rsidR="00D06B03" w:rsidRDefault="00D06B03" w:rsidP="000742EE">
      <w:pPr>
        <w:spacing w:after="0" w:line="240" w:lineRule="auto"/>
      </w:pPr>
      <w:r>
        <w:separator/>
      </w:r>
    </w:p>
  </w:footnote>
  <w:footnote w:type="continuationSeparator" w:id="0">
    <w:p w14:paraId="713EDAD1" w14:textId="77777777" w:rsidR="00D06B03" w:rsidRDefault="00D06B03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58B8D1" w14:textId="04EDF894" w:rsidR="00CB77AA" w:rsidRPr="007A6BC2" w:rsidRDefault="00D462FB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University Management System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5C013A"/>
    <w:multiLevelType w:val="hybridMultilevel"/>
    <w:tmpl w:val="7A904FDC"/>
    <w:lvl w:ilvl="0" w:tplc="0409001B">
      <w:start w:val="1"/>
      <w:numFmt w:val="lowerRoman"/>
      <w:lvlText w:val="%1."/>
      <w:lvlJc w:val="righ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3F7CAD"/>
    <w:multiLevelType w:val="hybridMultilevel"/>
    <w:tmpl w:val="A08A7582"/>
    <w:lvl w:ilvl="0" w:tplc="04090001">
      <w:start w:val="1"/>
      <w:numFmt w:val="bullet"/>
      <w:lvlText w:val=""/>
      <w:lvlJc w:val="left"/>
      <w:pPr>
        <w:ind w:left="14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6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0D70D2"/>
    <w:rsid w:val="001049B1"/>
    <w:rsid w:val="00115FB6"/>
    <w:rsid w:val="00122E77"/>
    <w:rsid w:val="00133361"/>
    <w:rsid w:val="00140E4B"/>
    <w:rsid w:val="00150286"/>
    <w:rsid w:val="00176443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0D56"/>
    <w:rsid w:val="00417BAC"/>
    <w:rsid w:val="00424AC6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95878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2585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60E6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3994"/>
    <w:rsid w:val="00B57D96"/>
    <w:rsid w:val="00B66C92"/>
    <w:rsid w:val="00B764C0"/>
    <w:rsid w:val="00BB3C53"/>
    <w:rsid w:val="00BD45E3"/>
    <w:rsid w:val="00BD6686"/>
    <w:rsid w:val="00C13B58"/>
    <w:rsid w:val="00CA3EBC"/>
    <w:rsid w:val="00CA7C65"/>
    <w:rsid w:val="00CB77AA"/>
    <w:rsid w:val="00CF0CF1"/>
    <w:rsid w:val="00D013B7"/>
    <w:rsid w:val="00D0165F"/>
    <w:rsid w:val="00D06B03"/>
    <w:rsid w:val="00D200D3"/>
    <w:rsid w:val="00D244FC"/>
    <w:rsid w:val="00D462FB"/>
    <w:rsid w:val="00D721A1"/>
    <w:rsid w:val="00D91E27"/>
    <w:rsid w:val="00DB50E3"/>
    <w:rsid w:val="00DD092E"/>
    <w:rsid w:val="00DD43F2"/>
    <w:rsid w:val="00DD5E0D"/>
    <w:rsid w:val="00E37CBC"/>
    <w:rsid w:val="00E62CA4"/>
    <w:rsid w:val="00E701EB"/>
    <w:rsid w:val="00EA22FB"/>
    <w:rsid w:val="00EC48DE"/>
    <w:rsid w:val="00EF3688"/>
    <w:rsid w:val="00F14108"/>
    <w:rsid w:val="00F261BA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07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5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1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72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3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50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5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2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0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0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21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09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5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d.Sirajuddin Borno</cp:lastModifiedBy>
  <cp:revision>124</cp:revision>
  <dcterms:created xsi:type="dcterms:W3CDTF">2018-11-29T05:25:00Z</dcterms:created>
  <dcterms:modified xsi:type="dcterms:W3CDTF">2021-01-01T18:24:00Z</dcterms:modified>
  <cp:category>GROUP</cp:category>
</cp:coreProperties>
</file>